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4F1268" w14:textId="2400E68C" w:rsidR="008C40B1" w:rsidRDefault="008C40B1">
      <w:proofErr w:type="gramStart"/>
      <w:r>
        <w:t>REBAL :</w:t>
      </w:r>
      <w:proofErr w:type="gramEnd"/>
      <w:r>
        <w:t xml:space="preserve">::: Library – </w:t>
      </w:r>
      <w:proofErr w:type="spellStart"/>
      <w:r>
        <w:t>quantmod</w:t>
      </w:r>
      <w:proofErr w:type="spellEnd"/>
      <w:r>
        <w:rPr>
          <w:highlight w:val="yellow"/>
        </w:rPr>
        <w:t xml:space="preserve"> // \\  </w:t>
      </w:r>
      <w:proofErr w:type="spellStart"/>
      <w:r w:rsidRPr="008C40B1">
        <w:rPr>
          <w:highlight w:val="yellow"/>
        </w:rPr>
        <w:t>Fportfolio</w:t>
      </w:r>
      <w:proofErr w:type="spellEnd"/>
      <w:r w:rsidRPr="008C40B1">
        <w:rPr>
          <w:highlight w:val="yellow"/>
        </w:rPr>
        <w:t xml:space="preserve"> (use different </w:t>
      </w:r>
      <w:proofErr w:type="spellStart"/>
      <w:r w:rsidRPr="008C40B1">
        <w:rPr>
          <w:highlight w:val="yellow"/>
        </w:rPr>
        <w:t>rebal</w:t>
      </w:r>
      <w:proofErr w:type="spellEnd"/>
      <w:r w:rsidRPr="008C40B1">
        <w:rPr>
          <w:highlight w:val="yellow"/>
        </w:rPr>
        <w:t xml:space="preserve"> algorithms)</w:t>
      </w:r>
    </w:p>
    <w:p w14:paraId="006C1758" w14:textId="7AB045ED" w:rsidR="008C40B1" w:rsidRPr="008C40B1" w:rsidRDefault="008C40B1" w:rsidP="008C40B1">
      <w:pPr>
        <w:pStyle w:val="ListParagraph"/>
        <w:numPr>
          <w:ilvl w:val="0"/>
          <w:numId w:val="1"/>
        </w:numPr>
        <w:rPr>
          <w:highlight w:val="yellow"/>
        </w:rPr>
      </w:pPr>
      <w:r w:rsidRPr="008C40B1">
        <w:rPr>
          <w:highlight w:val="yellow"/>
        </w:rPr>
        <w:t>Currently using Min Risk     -</w:t>
      </w:r>
    </w:p>
    <w:p w14:paraId="76474662" w14:textId="5EB3E399" w:rsidR="008C40B1" w:rsidRPr="008C40B1" w:rsidRDefault="008C40B1" w:rsidP="008C40B1">
      <w:pPr>
        <w:rPr>
          <w:rFonts w:eastAsiaTheme="minorEastAsia"/>
          <w:highlight w:val="yellow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highlight w:val="yellow"/>
                </w:rPr>
              </m:ctrlPr>
            </m:fPr>
            <m:num>
              <m:r>
                <w:rPr>
                  <w:rFonts w:ascii="Cambria Math" w:hAnsi="Cambria Math"/>
                  <w:highlight w:val="yellow"/>
                </w:rPr>
                <m:t>returns-risk free rate</m:t>
              </m:r>
            </m:num>
            <m:den>
              <m:r>
                <w:rPr>
                  <w:rFonts w:ascii="Cambria Math" w:hAnsi="Cambria Math"/>
                  <w:highlight w:val="yellow"/>
                </w:rPr>
                <m:t>volatility</m:t>
              </m:r>
            </m:den>
          </m:f>
        </m:oMath>
      </m:oMathPara>
    </w:p>
    <w:p w14:paraId="362F5AE5" w14:textId="01AAEB48" w:rsidR="008C40B1" w:rsidRPr="008C40B1" w:rsidRDefault="008C40B1" w:rsidP="008C40B1">
      <w:pPr>
        <w:pStyle w:val="ListParagraph"/>
        <w:numPr>
          <w:ilvl w:val="0"/>
          <w:numId w:val="1"/>
        </w:numPr>
        <w:rPr>
          <w:highlight w:val="yellow"/>
        </w:rPr>
      </w:pPr>
      <w:r w:rsidRPr="008C40B1">
        <w:rPr>
          <w:highlight w:val="yellow"/>
        </w:rPr>
        <w:t>Add algorithm changes</w:t>
      </w:r>
    </w:p>
    <w:p w14:paraId="1510D07F" w14:textId="0BDCC3F0" w:rsidR="008C40B1" w:rsidRPr="008C40B1" w:rsidRDefault="008C40B1" w:rsidP="008C40B1">
      <w:pPr>
        <w:pStyle w:val="ListParagraph"/>
        <w:numPr>
          <w:ilvl w:val="0"/>
          <w:numId w:val="1"/>
        </w:numPr>
        <w:rPr>
          <w:highlight w:val="yellow"/>
        </w:rPr>
      </w:pPr>
      <w:r w:rsidRPr="008C40B1">
        <w:rPr>
          <w:highlight w:val="yellow"/>
        </w:rPr>
        <w:t>Current model can only hold 37 stocks</w:t>
      </w:r>
    </w:p>
    <w:p w14:paraId="2F557347" w14:textId="5A9902E6" w:rsidR="008C40B1" w:rsidRPr="008C40B1" w:rsidRDefault="008C40B1" w:rsidP="008C40B1">
      <w:pPr>
        <w:pStyle w:val="ListParagraph"/>
        <w:numPr>
          <w:ilvl w:val="1"/>
          <w:numId w:val="1"/>
        </w:numPr>
        <w:rPr>
          <w:highlight w:val="yellow"/>
        </w:rPr>
      </w:pPr>
      <w:r w:rsidRPr="008C40B1">
        <w:rPr>
          <w:highlight w:val="yellow"/>
        </w:rPr>
        <w:t>Prune stocks</w:t>
      </w:r>
    </w:p>
    <w:p w14:paraId="3B1120E6" w14:textId="4E0D6AF8" w:rsidR="008C40B1" w:rsidRPr="008C40B1" w:rsidRDefault="008C40B1" w:rsidP="008C40B1">
      <w:pPr>
        <w:pStyle w:val="ListParagraph"/>
        <w:numPr>
          <w:ilvl w:val="1"/>
          <w:numId w:val="1"/>
        </w:numPr>
        <w:rPr>
          <w:highlight w:val="yellow"/>
        </w:rPr>
      </w:pPr>
      <w:r w:rsidRPr="008C40B1">
        <w:rPr>
          <w:highlight w:val="yellow"/>
        </w:rPr>
        <w:t>Increase cap</w:t>
      </w:r>
    </w:p>
    <w:p w14:paraId="73CD8C86" w14:textId="54DE56C7" w:rsidR="008C40B1" w:rsidRPr="008C40B1" w:rsidRDefault="008C40B1" w:rsidP="008C40B1">
      <w:pPr>
        <w:pStyle w:val="ListParagraph"/>
        <w:numPr>
          <w:ilvl w:val="2"/>
          <w:numId w:val="1"/>
        </w:numPr>
        <w:rPr>
          <w:highlight w:val="yellow"/>
        </w:rPr>
      </w:pPr>
      <w:r w:rsidRPr="008C40B1">
        <w:rPr>
          <w:highlight w:val="yellow"/>
        </w:rPr>
        <w:t>Check library documentation</w:t>
      </w:r>
    </w:p>
    <w:p w14:paraId="70B3F1FF" w14:textId="71C17251" w:rsidR="008C40B1" w:rsidRPr="008C40B1" w:rsidRDefault="008C40B1" w:rsidP="008C40B1">
      <w:pPr>
        <w:pStyle w:val="ListParagraph"/>
        <w:numPr>
          <w:ilvl w:val="2"/>
          <w:numId w:val="1"/>
        </w:numPr>
        <w:rPr>
          <w:highlight w:val="yellow"/>
        </w:rPr>
      </w:pPr>
      <w:r w:rsidRPr="008C40B1">
        <w:rPr>
          <w:highlight w:val="yellow"/>
        </w:rPr>
        <w:t>Reach out to library developers</w:t>
      </w:r>
    </w:p>
    <w:p w14:paraId="254B8816" w14:textId="7B963560" w:rsidR="008C40B1" w:rsidRDefault="008C40B1" w:rsidP="008C40B1">
      <w:pPr>
        <w:pStyle w:val="ListParagraph"/>
        <w:numPr>
          <w:ilvl w:val="0"/>
          <w:numId w:val="1"/>
        </w:numPr>
      </w:pPr>
      <w:r>
        <w:t xml:space="preserve">Maintain and update </w:t>
      </w:r>
      <w:proofErr w:type="spellStart"/>
      <w:r>
        <w:t>rebal</w:t>
      </w:r>
      <w:proofErr w:type="spellEnd"/>
      <w:r>
        <w:t xml:space="preserve"> tool</w:t>
      </w:r>
    </w:p>
    <w:p w14:paraId="4C8A9624" w14:textId="77777777" w:rsidR="008C40B1" w:rsidRDefault="008C40B1" w:rsidP="008C40B1">
      <w:pPr>
        <w:ind w:left="50"/>
      </w:pPr>
    </w:p>
    <w:p w14:paraId="79ED88A4" w14:textId="64EA24DD" w:rsidR="008C40B1" w:rsidRDefault="008C40B1" w:rsidP="008C40B1">
      <w:r>
        <w:t>R&amp;</w:t>
      </w:r>
      <w:proofErr w:type="gramStart"/>
      <w:r>
        <w:t>D :</w:t>
      </w:r>
      <w:proofErr w:type="gramEnd"/>
      <w:r>
        <w:t>:::: simulator and trackers</w:t>
      </w:r>
    </w:p>
    <w:p w14:paraId="059523E1" w14:textId="61271B97" w:rsidR="008C40B1" w:rsidRDefault="008C40B1" w:rsidP="008C40B1">
      <w:pPr>
        <w:pStyle w:val="ListParagraph"/>
        <w:numPr>
          <w:ilvl w:val="0"/>
          <w:numId w:val="1"/>
        </w:numPr>
      </w:pPr>
      <w:r>
        <w:t xml:space="preserve">Focus on creating a simulator or tracker to </w:t>
      </w:r>
    </w:p>
    <w:p w14:paraId="345A58E8" w14:textId="76E3E294" w:rsidR="008C40B1" w:rsidRPr="008C40B1" w:rsidRDefault="008C40B1" w:rsidP="008C40B1">
      <w:r>
        <w:t xml:space="preserve">Notes :::::  </w:t>
      </w:r>
      <w:r w:rsidR="0011155E">
        <w:t>Use GitHub, Comment, Annotate</w:t>
      </w:r>
      <w:bookmarkStart w:id="0" w:name="_GoBack"/>
      <w:bookmarkEnd w:id="0"/>
    </w:p>
    <w:sectPr w:rsidR="008C40B1" w:rsidRPr="008C40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CC34AA"/>
    <w:multiLevelType w:val="hybridMultilevel"/>
    <w:tmpl w:val="0D2A578C"/>
    <w:lvl w:ilvl="0" w:tplc="81E46640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ysTSzMDO1NLEwNjNW0lEKTi0uzszPAykwrAUAIB8sciwAAAA="/>
  </w:docVars>
  <w:rsids>
    <w:rsidRoot w:val="008C40B1"/>
    <w:rsid w:val="0011155E"/>
    <w:rsid w:val="007B62B4"/>
    <w:rsid w:val="008C4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07E38"/>
  <w15:chartTrackingRefBased/>
  <w15:docId w15:val="{DCC674E7-E03D-4969-AC8D-E46D684BF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40B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C40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Barone</dc:creator>
  <cp:keywords/>
  <dc:description/>
  <cp:lastModifiedBy>Nicholas Barone</cp:lastModifiedBy>
  <cp:revision>1</cp:revision>
  <dcterms:created xsi:type="dcterms:W3CDTF">2019-08-25T23:34:00Z</dcterms:created>
  <dcterms:modified xsi:type="dcterms:W3CDTF">2019-08-25T23:46:00Z</dcterms:modified>
</cp:coreProperties>
</file>